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5B755" w14:textId="77777777" w:rsidR="00C77EC8" w:rsidRDefault="00C77EC8" w:rsidP="00C77EC8">
      <w:pPr>
        <w:pStyle w:val="Title"/>
        <w:jc w:val="center"/>
      </w:pPr>
      <w:r>
        <w:t>Example of Project subjects</w:t>
      </w:r>
    </w:p>
    <w:p w14:paraId="3AF71145" w14:textId="77777777" w:rsidR="00C77EC8" w:rsidRDefault="00C77EC8" w:rsidP="00C77EC8">
      <w:pPr>
        <w:contextualSpacing/>
      </w:pPr>
    </w:p>
    <w:p w14:paraId="335E524B" w14:textId="77777777" w:rsidR="00C77EC8" w:rsidRDefault="00C77EC8" w:rsidP="00C77EC8">
      <w:pPr>
        <w:pStyle w:val="ListParagraph"/>
      </w:pPr>
    </w:p>
    <w:p w14:paraId="4487D300" w14:textId="77777777" w:rsidR="007125EC" w:rsidRDefault="00C77EC8" w:rsidP="00C77EC8">
      <w:pPr>
        <w:pStyle w:val="ListParagraph"/>
        <w:numPr>
          <w:ilvl w:val="0"/>
          <w:numId w:val="1"/>
        </w:numPr>
      </w:pPr>
      <w:r>
        <w:t>Odds ratio</w:t>
      </w:r>
    </w:p>
    <w:p w14:paraId="29B672FB" w14:textId="77777777" w:rsidR="00C77EC8" w:rsidRDefault="00C77EC8" w:rsidP="00C77EC8">
      <w:pPr>
        <w:pStyle w:val="ListParagraph"/>
        <w:numPr>
          <w:ilvl w:val="0"/>
          <w:numId w:val="1"/>
        </w:numPr>
      </w:pPr>
      <w:r>
        <w:t xml:space="preserve">ROC curves </w:t>
      </w:r>
    </w:p>
    <w:p w14:paraId="5765C1B4" w14:textId="77777777" w:rsidR="00C77EC8" w:rsidRDefault="00C77EC8" w:rsidP="00C77EC8">
      <w:pPr>
        <w:pStyle w:val="ListParagraph"/>
        <w:numPr>
          <w:ilvl w:val="0"/>
          <w:numId w:val="1"/>
        </w:numPr>
      </w:pPr>
      <w:r>
        <w:t>Logistic regression + applications</w:t>
      </w:r>
    </w:p>
    <w:p w14:paraId="75C4EAE8" w14:textId="77777777" w:rsidR="00C77EC8" w:rsidRDefault="00C77EC8" w:rsidP="00C77EC8">
      <w:pPr>
        <w:pStyle w:val="ListParagraph"/>
        <w:numPr>
          <w:ilvl w:val="0"/>
          <w:numId w:val="1"/>
        </w:numPr>
      </w:pPr>
      <w:r>
        <w:t xml:space="preserve">Multiple regression – model validation </w:t>
      </w:r>
    </w:p>
    <w:p w14:paraId="1E74C24A" w14:textId="77777777" w:rsidR="00C77EC8" w:rsidRDefault="00C77EC8" w:rsidP="00C77EC8">
      <w:pPr>
        <w:pStyle w:val="ListParagraph"/>
        <w:numPr>
          <w:ilvl w:val="0"/>
          <w:numId w:val="1"/>
        </w:numPr>
      </w:pPr>
      <w:r>
        <w:t xml:space="preserve">Multiple regression – diagnostics </w:t>
      </w:r>
    </w:p>
    <w:p w14:paraId="004E5C0A" w14:textId="77777777" w:rsidR="00C77EC8" w:rsidRDefault="00C77EC8" w:rsidP="00C77EC8">
      <w:pPr>
        <w:pStyle w:val="ListParagraph"/>
        <w:numPr>
          <w:ilvl w:val="0"/>
          <w:numId w:val="1"/>
        </w:numPr>
      </w:pPr>
      <w:r>
        <w:t xml:space="preserve">Resampling methods: bootstrap </w:t>
      </w:r>
    </w:p>
    <w:p w14:paraId="592DA63A" w14:textId="77777777" w:rsidR="00C77EC8" w:rsidRDefault="00C77EC8" w:rsidP="00C77EC8">
      <w:pPr>
        <w:pStyle w:val="ListParagraph"/>
        <w:numPr>
          <w:ilvl w:val="0"/>
          <w:numId w:val="1"/>
        </w:numPr>
      </w:pPr>
      <w:r>
        <w:t xml:space="preserve">Cross validation – application to multiple regression </w:t>
      </w:r>
    </w:p>
    <w:p w14:paraId="474EDA8F" w14:textId="77777777" w:rsidR="00C77EC8" w:rsidRDefault="00C77EC8" w:rsidP="00C77EC8">
      <w:pPr>
        <w:pStyle w:val="ListParagraph"/>
        <w:numPr>
          <w:ilvl w:val="0"/>
          <w:numId w:val="1"/>
        </w:numPr>
      </w:pPr>
      <w:r>
        <w:t xml:space="preserve">ANOVA one way </w:t>
      </w:r>
    </w:p>
    <w:p w14:paraId="37237FDC" w14:textId="77777777" w:rsidR="00C77EC8" w:rsidRDefault="00C77EC8" w:rsidP="00C77EC8">
      <w:pPr>
        <w:pStyle w:val="ListParagraph"/>
        <w:numPr>
          <w:ilvl w:val="0"/>
          <w:numId w:val="1"/>
        </w:numPr>
      </w:pPr>
      <w:r>
        <w:t xml:space="preserve">ANOVA two ways </w:t>
      </w:r>
    </w:p>
    <w:p w14:paraId="67ECE194" w14:textId="77777777" w:rsidR="00C77EC8" w:rsidRDefault="00C77EC8" w:rsidP="00C77EC8">
      <w:pPr>
        <w:pStyle w:val="ListParagraph"/>
        <w:numPr>
          <w:ilvl w:val="0"/>
          <w:numId w:val="1"/>
        </w:numPr>
      </w:pPr>
      <w:r>
        <w:t xml:space="preserve">ANOVA repeated measures </w:t>
      </w:r>
    </w:p>
    <w:p w14:paraId="0596CF9F" w14:textId="77777777" w:rsidR="00C77EC8" w:rsidRDefault="00C77EC8" w:rsidP="00C77EC8">
      <w:pPr>
        <w:pStyle w:val="ListParagraph"/>
        <w:numPr>
          <w:ilvl w:val="0"/>
          <w:numId w:val="1"/>
        </w:numPr>
      </w:pPr>
      <w:r>
        <w:t xml:space="preserve">Contingency tables – examples, models, etc. </w:t>
      </w:r>
    </w:p>
    <w:p w14:paraId="05A7CCF9" w14:textId="1A89F1C0" w:rsidR="00C77EC8" w:rsidRDefault="00C77EC8" w:rsidP="00C77EC8">
      <w:pPr>
        <w:pStyle w:val="ListParagraph"/>
        <w:numPr>
          <w:ilvl w:val="0"/>
          <w:numId w:val="1"/>
        </w:numPr>
      </w:pPr>
      <w:r>
        <w:t>Survival analysis – examples (Cox models)</w:t>
      </w:r>
    </w:p>
    <w:p w14:paraId="390C1583" w14:textId="6CDA8662" w:rsidR="00421DDD" w:rsidRDefault="00421DDD" w:rsidP="00C77EC8">
      <w:pPr>
        <w:pStyle w:val="ListParagraph"/>
        <w:numPr>
          <w:ilvl w:val="0"/>
          <w:numId w:val="1"/>
        </w:numPr>
      </w:pPr>
      <w:r>
        <w:t>……</w:t>
      </w:r>
    </w:p>
    <w:p w14:paraId="16625318" w14:textId="595AA52A" w:rsidR="00CF3744" w:rsidRDefault="00CF3744" w:rsidP="00CF3744"/>
    <w:p w14:paraId="057F2995" w14:textId="34338371" w:rsidR="00CF3744" w:rsidRDefault="00CF3744" w:rsidP="00CF3744">
      <w:proofErr w:type="spellStart"/>
      <w:r>
        <w:t>Teorie</w:t>
      </w:r>
      <w:proofErr w:type="spellEnd"/>
      <w:r>
        <w:t xml:space="preserve"> + 2</w:t>
      </w:r>
      <w:r w:rsidR="00673C54">
        <w:t xml:space="preserve">/3 </w:t>
      </w:r>
      <w:proofErr w:type="spellStart"/>
      <w:r w:rsidR="00673C54">
        <w:t>aplicatii</w:t>
      </w:r>
      <w:proofErr w:type="spellEnd"/>
      <w:r w:rsidR="00673C54">
        <w:t xml:space="preserve"> </w:t>
      </w:r>
      <w:bookmarkStart w:id="0" w:name="_GoBack"/>
      <w:bookmarkEnd w:id="0"/>
    </w:p>
    <w:sectPr w:rsidR="00CF37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6B02D3"/>
    <w:multiLevelType w:val="hybridMultilevel"/>
    <w:tmpl w:val="3104CDB6"/>
    <w:lvl w:ilvl="0" w:tplc="46E0571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0MjAzNTa2NDYyNTNX0lEKTi0uzszPAykwqgUA22dLhSwAAAA="/>
  </w:docVars>
  <w:rsids>
    <w:rsidRoot w:val="00C77EC8"/>
    <w:rsid w:val="00421DDD"/>
    <w:rsid w:val="005B13C3"/>
    <w:rsid w:val="00673C54"/>
    <w:rsid w:val="007125EC"/>
    <w:rsid w:val="007C04BA"/>
    <w:rsid w:val="00C77EC8"/>
    <w:rsid w:val="00CF3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9D278"/>
  <w15:chartTrackingRefBased/>
  <w15:docId w15:val="{FDEA75A6-BE7D-4A19-8CBB-DE8C60E21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7EC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77E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7EC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Amarioarei</dc:creator>
  <cp:keywords/>
  <dc:description/>
  <cp:lastModifiedBy>Alex Amarioarei</cp:lastModifiedBy>
  <cp:revision>4</cp:revision>
  <dcterms:created xsi:type="dcterms:W3CDTF">2018-05-04T15:17:00Z</dcterms:created>
  <dcterms:modified xsi:type="dcterms:W3CDTF">2018-05-04T15:38:00Z</dcterms:modified>
</cp:coreProperties>
</file>